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黄金12年最大暴跌昨夜多少中产一夜返贫"/>
    <w:p>
      <w:pPr>
        <w:pStyle w:val="Heading1"/>
      </w:pPr>
      <w:r>
        <w:t xml:space="preserve">黄金12年最大暴跌！昨夜多少中产一夜返贫？</w:t>
      </w:r>
    </w:p>
    <w:p>
      <w:pPr>
        <w:pStyle w:val="FirstParagraph"/>
      </w:pPr>
      <w:r>
        <w:t xml:space="preserve">我今天就是要来聊聊黄金暴跌这件扎心的事儿。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utput\gemini_images\gemini_20251025174216_cac5840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昨天晚上，多少人彻夜无眠，眼睁睁看着手机屏幕上的那条绿色瀑布，感觉自己的心跳都停了。没错，就是那个你妈、你二姨、你同事都在疯狂抢购的</w:t>
      </w:r>
      <w:r>
        <w:rPr>
          <w:b/>
          <w:bCs/>
        </w:rPr>
        <w:t xml:space="preserve">黄金，崩了</w:t>
      </w:r>
      <w:r>
        <w:t xml:space="preserve">。</w:t>
      </w:r>
    </w:p>
    <w:p>
      <w:pPr>
        <w:pStyle w:val="BodyText"/>
      </w:pPr>
      <w:r>
        <w:t xml:space="preserve">而且是史诗级的崩盘。</w:t>
      </w:r>
    </w:p>
    <w:bookmarkStart w:id="23" w:name="这件事到底怎么回事"/>
    <w:p>
      <w:pPr>
        <w:pStyle w:val="Heading2"/>
      </w:pPr>
      <w:r>
        <w:t xml:space="preserve">这件事到底怎么回事？</w:t>
      </w:r>
    </w:p>
    <w:p>
      <w:pPr>
        <w:pStyle w:val="FirstParagraph"/>
      </w:pPr>
      <w:r>
        <w:t xml:space="preserve">事情要从9周前说起。</w:t>
      </w:r>
    </w:p>
    <w:p>
      <w:pPr>
        <w:pStyle w:val="BodyText"/>
      </w:pPr>
      <w:r>
        <w:t xml:space="preserve">那时候，整个市场都在鼓吹黄金是唯一的“避险天堂”，仿佛你今天不买，明天就只能喝西北风。在连续9周的疯狂上涨中，金价一路高歌猛进，冲上了令人咋舌的4000美元大关。</w:t>
      </w:r>
    </w:p>
    <w:p>
      <w:pPr>
        <w:pStyle w:val="BodyText"/>
      </w:pPr>
      <w:r>
        <w:rPr>
          <w:b/>
          <w:bCs/>
        </w:rPr>
        <w:t xml:space="preserve">起初</w:t>
      </w:r>
      <w:r>
        <w:t xml:space="preserve">，大家还很克制，觉得太贵了。</w:t>
      </w:r>
      <w:r>
        <w:t xml:space="preserve"> </w:t>
      </w:r>
      <w:r>
        <w:rPr>
          <w:b/>
          <w:bCs/>
        </w:rPr>
        <w:t xml:space="preserve">后来</w:t>
      </w:r>
      <w:r>
        <w:t xml:space="preserve">，看着身边的人个个赚得盆满钵满，朋友圈里天天晒收益，谁还坐得住？于是，无数人像疯了一样冲了进去，生怕错过这趟“财富列车”。</w:t>
      </w:r>
    </w:p>
    <w:p>
      <w:pPr>
        <w:pStyle w:val="BodyText"/>
      </w:pPr>
      <w:r>
        <w:rPr>
          <w:b/>
          <w:bCs/>
        </w:rPr>
        <w:t xml:space="preserve">高潮</w:t>
      </w:r>
      <w:r>
        <w:t xml:space="preserve">，也是悲剧的开始，发生在北京时间10月21日深夜。</w:t>
      </w:r>
    </w:p>
    <w:p>
      <w:pPr>
        <w:pStyle w:val="BodyText"/>
      </w:pPr>
      <w:r>
        <w:t xml:space="preserve">毫无征兆，伦敦现货黄金价格突然开始断崖式下跌。几分钟，几十分钟，跌幅不断扩大。</w:t>
      </w:r>
      <w:r>
        <w:rPr>
          <w:b/>
          <w:bCs/>
        </w:rPr>
        <w:t xml:space="preserve">最终，一夜暴跌5.31%，创下整整12年来的最大单日跌幅！</w:t>
      </w:r>
    </w:p>
    <w:p>
      <w:pPr>
        <w:pStyle w:val="BodyText"/>
      </w:pPr>
      <w:r>
        <w:t xml:space="preserve">这背后，所谓的专家给出了两个冷冰冰的理由：</w:t>
      </w:r>
      <w:r>
        <w:rPr>
          <w:b/>
          <w:bCs/>
        </w:rPr>
        <w:t xml:space="preserve">技术超买</w:t>
      </w:r>
      <w:r>
        <w:t xml:space="preserve">和</w:t>
      </w:r>
      <w:r>
        <w:rPr>
          <w:b/>
          <w:bCs/>
        </w:rPr>
        <w:t xml:space="preserve">流动性收紧</w:t>
      </w:r>
      <w:r>
        <w:t xml:space="preserve">。说白了就是，之前涨得太猛，泡沫太大了，现在央行要收水了，釜底抽薪，不跌才怪！</w:t>
      </w:r>
    </w:p>
    <w:p>
      <w:pPr>
        <w:pStyle w:val="BodyText"/>
      </w:pPr>
      <w:r>
        <w:t xml:space="preserve">各方反应？简直就是一出人间悲喜剧。</w:t>
      </w:r>
      <w:r>
        <w:t xml:space="preserve"> </w:t>
      </w:r>
      <w:r>
        <w:rPr>
          <w:b/>
          <w:bCs/>
        </w:rPr>
        <w:t xml:space="preserve">正方</w:t>
      </w:r>
      <w:r>
        <w:t xml:space="preserve">（被套牢的散户们）在各大论坛哭天抢地，有人说自己把养老本都投进去了，现在想死的心都有了。😭</w:t>
      </w:r>
      <w:r>
        <w:t xml:space="preserve"> </w:t>
      </w:r>
      <w:r>
        <w:rPr>
          <w:b/>
          <w:bCs/>
        </w:rPr>
        <w:t xml:space="preserve">反方</w:t>
      </w:r>
      <w:r>
        <w:t xml:space="preserve">（一直没敢上车的人）则一边庆幸，一边幸灾乐祸，说“早就看这帮投机的不爽了，活该！”</w:t>
      </w:r>
    </w:p>
    <w:p>
      <w:pPr>
        <w:pStyle w:val="BodyText"/>
      </w:pPr>
      <w:r>
        <w:rPr>
          <w:b/>
          <w:bCs/>
        </w:rPr>
        <w:t xml:space="preserve">现在什么状况？</w:t>
      </w:r>
      <w:r>
        <w:t xml:space="preserve"> </w:t>
      </w:r>
      <w:r>
        <w:t xml:space="preserve">金价在低位徘徊，所有人都成了惊弓之鸟。之前鼓吹你买金的理财经理，现在电话都打不通了。整个市场，弥漫着绝望和恐惧。</w:t>
      </w:r>
    </w:p>
    <w:bookmarkEnd w:id="23"/>
    <w:bookmarkStart w:id="27" w:name="你以为你在投资其实你在赌命"/>
    <w:p>
      <w:pPr>
        <w:pStyle w:val="Heading2"/>
      </w:pPr>
      <w:r>
        <w:t xml:space="preserve">你以为你在投资，其实你在赌命！</w:t>
      </w:r>
    </w:p>
    <w:p>
      <w:pPr>
        <w:pStyle w:val="FirstParagraph"/>
      </w:pPr>
      <w:r>
        <w:t xml:space="preserve">为什么每次崩盘，受伤的总是我们普通人？</w:t>
      </w:r>
    </w:p>
    <w:p>
      <w:pPr>
        <w:pStyle w:val="BodyText"/>
      </w:pPr>
      <w:r>
        <w:t xml:space="preserve">因为太多人把投机当成了投资，把运气当成了实力。看到别人赚钱就眼红，听到“风口”两个字就无脑冲，连最基本的规则都没搞懂，就敢把自己的血汗钱全部押上去。</w:t>
      </w:r>
    </w:p>
    <w:p>
      <w:pPr>
        <w:pStyle w:val="BodyText"/>
      </w:pPr>
      <w:r>
        <w:t xml:space="preserve">你真的知道什么是“技术性超买”吗？你知道“流动性收紧”意味着什么吗？</w:t>
      </w:r>
    </w:p>
    <w:p>
      <w:pPr>
        <w:pStyle w:val="BodyText"/>
      </w:pPr>
      <w:r>
        <w:t xml:space="preserve">不知道！你只知道它一直在涨！你只知道再不买就亏了！</w:t>
      </w:r>
    </w:p>
    <w:p>
      <w:pPr>
        <w:pStyle w:val="BodyText"/>
      </w:pPr>
      <w:r>
        <w:rPr>
          <w:b/>
          <w:bCs/>
        </w:rPr>
        <w:t xml:space="preserve">这就是典型的赌徒心态！</w:t>
      </w:r>
    </w:p>
    <w:p>
      <w:pPr>
        <w:pStyle w:val="BodyText"/>
      </w:pPr>
      <w:r>
        <w:t xml:space="preserve">有的人，买股票从来不看财报，只听小道消息；有的人，买基金从来不看经理，只看短期排名。他们以为自己在理财，其实只是在闭着眼睛赌大小。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utput\gemini_images\gemini_20251025174238_af197c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当潮水退去，才知道谁在裸泳。而那些跟风冲进去的，往往就是第一个被淹死的。</w:t>
      </w:r>
    </w:p>
    <w:bookmarkEnd w:id="27"/>
    <w:bookmarkStart w:id="28" w:name="别信什么避险天堂都是资本的镰刀"/>
    <w:p>
      <w:pPr>
        <w:pStyle w:val="Heading2"/>
      </w:pPr>
      <w:r>
        <w:t xml:space="preserve">别信什么避险天堂，都是资本的镰刀！</w:t>
      </w:r>
    </w:p>
    <w:p>
      <w:pPr>
        <w:pStyle w:val="FirstParagraph"/>
      </w:pPr>
      <w:r>
        <w:t xml:space="preserve">更残酷的真相是，这根本就不是一场公平的游戏。</w:t>
      </w:r>
    </w:p>
    <w:p>
      <w:pPr>
        <w:pStyle w:val="BodyText"/>
      </w:pPr>
      <w:r>
        <w:t xml:space="preserve">你以为黄金是避险资产，能对抗通胀？别天真了！在巨大的资本镰刀面前，任何资产都是待割的韭菜。</w:t>
      </w:r>
    </w:p>
    <w:p>
      <w:pPr>
        <w:pStyle w:val="BodyText"/>
      </w:pPr>
      <w:r>
        <w:t xml:space="preserve">所谓的“流动性收紧”，听起来很高大上，说白了就是美联储那帮金融大鳄们，动动嘴皮子，就能决定全球资产的生死。他们要放水，市场就繁荣；他们要收水，市场就崩盘。</w:t>
      </w:r>
    </w:p>
    <w:p>
      <w:pPr>
        <w:pStyle w:val="BodyText"/>
      </w:pPr>
      <w:r>
        <w:rPr>
          <w:b/>
          <w:bCs/>
        </w:rPr>
        <w:t xml:space="preserve">他们一句话，你的几十年积蓄就瞬间蒸发了。凭什么？</w:t>
      </w:r>
    </w:p>
    <w:p>
      <w:pPr>
        <w:pStyle w:val="BodyText"/>
      </w:pPr>
      <w:r>
        <w:t xml:space="preserve">凭什么他们可以随心所欲地印钞、加息，让我们这些辛辛苦苦赚钱的普通人来承担后果？</w:t>
      </w:r>
    </w:p>
    <w:p>
      <w:pPr>
        <w:pStyle w:val="BodyText"/>
      </w:pPr>
      <w:r>
        <w:t xml:space="preserve">凭什么我们省吃俭用攒下的钱，要成为他们在金融游戏里收割的筹码？</w:t>
      </w:r>
    </w:p>
    <w:p>
      <w:pPr>
        <w:pStyle w:val="BodyText"/>
      </w:pPr>
      <w:r>
        <w:t xml:space="preserve">别再迷信什么“大而不倒”的神话了。在这个世界上，唯一确定的，就是不确定性。你所依赖的“避风港”，随时可能变成吞噬你的“修罗场”。</w:t>
      </w:r>
    </w:p>
    <w:bookmarkEnd w:id="28"/>
    <w:bookmarkStart w:id="32" w:name="所以我们普通人到底该怎么办"/>
    <w:p>
      <w:pPr>
        <w:pStyle w:val="Heading2"/>
      </w:pPr>
      <w:r>
        <w:t xml:space="preserve">所以，我们普通人到底该怎么办？</w:t>
      </w:r>
    </w:p>
    <w:p>
      <w:pPr>
        <w:pStyle w:val="FirstParagraph"/>
      </w:pPr>
      <w:r>
        <w:t xml:space="preserve">我知道，这篇文章肯定会戳痛很多人。</w:t>
      </w:r>
    </w:p>
    <w:p>
      <w:pPr>
        <w:pStyle w:val="BodyText"/>
      </w:pPr>
      <w:r>
        <w:t xml:space="preserve">但我想说，醒醒吧！别再做着一夜暴富的梦了！投资市场从来不是慈善机构，它是一个冷血的屠宰场。</w:t>
      </w:r>
    </w:p>
    <w:p>
      <w:pPr>
        <w:pStyle w:val="BodyText"/>
      </w:pPr>
      <w:r>
        <w:t xml:space="preserve">在你准备把钱投进去之前，先问自己三个问题：</w:t>
      </w:r>
      <w:r>
        <w:t xml:space="preserve"> </w:t>
      </w:r>
      <w:r>
        <w:rPr>
          <w:b/>
          <w:bCs/>
        </w:rPr>
        <w:t xml:space="preserve">这个东西，我真的懂吗？</w:t>
      </w:r>
      <w:r>
        <w:t xml:space="preserve"> </w:t>
      </w:r>
      <w:r>
        <w:rPr>
          <w:b/>
          <w:bCs/>
        </w:rPr>
        <w:t xml:space="preserve">这个风险，我真的能承受吗？</w:t>
      </w:r>
      <w:r>
        <w:t xml:space="preserve"> </w:t>
      </w:r>
      <w:r>
        <w:rPr>
          <w:b/>
          <w:bCs/>
        </w:rPr>
        <w:t xml:space="preserve">如果全亏了，我的生活会怎么样？</w:t>
      </w:r>
    </w:p>
    <w:p>
      <w:pPr>
        <w:pStyle w:val="BodyText"/>
      </w:pPr>
      <w:r>
        <w:t xml:space="preserve">如果你连这三个问题都想不清楚，我劝你，把钱老老实实放在银行里。虽然利息跑不赢通胀，但至少它不会让你一夜返贫！</w:t>
      </w:r>
    </w:p>
    <w:p>
      <w:pPr>
        <w:pStyle w:val="BodyText"/>
      </w:pPr>
      <w:r>
        <w:t xml:space="preserve">永远不要拿你的生活必需金去赌一个不确定的未来。你的家人，你的生活，比任何虚无缥缈的“财富自由”都重要一万倍！</w:t>
      </w:r>
    </w:p>
    <w:p>
      <w:pPr>
        <w:pStyle w:val="BodyText"/>
      </w:pPr>
      <w:r>
        <w:t xml:space="preserve">记住，这个世界上唯一能让你稳赚不赔的投资，是你自己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output\temp_20251025174256_24ad24ec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别让贪婪，成为埋葬你人生的坟墓。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09:42:56Z</dcterms:created>
  <dcterms:modified xsi:type="dcterms:W3CDTF">2025-10-25T09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